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0D2876" w14:textId="77777777" w:rsidR="00EF0C32" w:rsidRPr="009332D8" w:rsidRDefault="00EF0C32" w:rsidP="00EF0C32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  <w:bookmarkStart w:id="0" w:name="_GoBack"/>
      <w:bookmarkEnd w:id="0"/>
    </w:p>
    <w:p w14:paraId="53B0B8FC" w14:textId="77777777" w:rsidR="009332D8" w:rsidRPr="009332D8" w:rsidRDefault="009332D8" w:rsidP="00EF0C32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</w:p>
    <w:p w14:paraId="741D7761" w14:textId="77777777" w:rsidR="009332D8" w:rsidRPr="009332D8" w:rsidRDefault="009332D8" w:rsidP="00EF0C32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</w:p>
    <w:p w14:paraId="2E65B852" w14:textId="3DB56CD8" w:rsidR="00EF0C32" w:rsidRPr="009332D8" w:rsidRDefault="00EF0C32" w:rsidP="00EF0C32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  <w:r w:rsidRPr="00EF0C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>DECLARAÇÃO DE ANUÊNCIA</w:t>
      </w:r>
    </w:p>
    <w:p w14:paraId="7EFC0334" w14:textId="77777777" w:rsidR="009332D8" w:rsidRPr="009332D8" w:rsidRDefault="009332D8" w:rsidP="00EF0C32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</w:p>
    <w:p w14:paraId="0420C3B6" w14:textId="77777777" w:rsidR="009332D8" w:rsidRPr="009332D8" w:rsidRDefault="009332D8" w:rsidP="00EF0C32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</w:p>
    <w:p w14:paraId="3177C920" w14:textId="77777777" w:rsidR="00EF0C32" w:rsidRPr="00EF0C32" w:rsidRDefault="00EF0C32" w:rsidP="00EF0C32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</w:p>
    <w:p w14:paraId="09664BF2" w14:textId="187B780F" w:rsidR="00EF0C32" w:rsidRPr="009332D8" w:rsidRDefault="00EF0C32" w:rsidP="00EF0C32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  <w:r w:rsidRPr="00EF0C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 xml:space="preserve">Nome </w:t>
      </w:r>
      <w:proofErr w:type="gramStart"/>
      <w:r w:rsidRPr="00EF0C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>do(</w:t>
      </w:r>
      <w:proofErr w:type="gramEnd"/>
      <w:r w:rsidRPr="00EF0C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 xml:space="preserve">a)Orientador(a): </w:t>
      </w:r>
    </w:p>
    <w:p w14:paraId="1DFA1816" w14:textId="3E533094" w:rsidR="00EF0C32" w:rsidRPr="009332D8" w:rsidRDefault="00EF0C32" w:rsidP="00EF0C32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  <w:r w:rsidRPr="00EF0C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 xml:space="preserve">Nome </w:t>
      </w:r>
      <w:proofErr w:type="gramStart"/>
      <w:r w:rsidRPr="00EF0C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>do(</w:t>
      </w:r>
      <w:proofErr w:type="gramEnd"/>
      <w:r w:rsidRPr="00EF0C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 xml:space="preserve">a)Mestrando(a): </w:t>
      </w:r>
    </w:p>
    <w:p w14:paraId="4B2C1183" w14:textId="4A26673B" w:rsidR="009332D8" w:rsidRPr="009332D8" w:rsidRDefault="00EF0C32" w:rsidP="009332D8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  <w:r w:rsidRPr="009332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>Título</w:t>
      </w:r>
      <w:r w:rsidRPr="00EF0C3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 xml:space="preserve"> da Dissertação</w:t>
      </w:r>
      <w:r w:rsidR="009332D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  <w:t xml:space="preserve">: </w:t>
      </w:r>
    </w:p>
    <w:p w14:paraId="277A10CD" w14:textId="77777777" w:rsidR="00EF0C32" w:rsidRPr="009332D8" w:rsidRDefault="00EF0C32" w:rsidP="00EF0C32">
      <w:pPr>
        <w:widowControl/>
        <w:autoSpaceDE/>
        <w:autoSpaceDN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</w:p>
    <w:p w14:paraId="7A1AB874" w14:textId="77777777" w:rsidR="00EF0C32" w:rsidRPr="00EF0C32" w:rsidRDefault="00EF0C32" w:rsidP="00EF0C32">
      <w:pPr>
        <w:widowControl/>
        <w:autoSpaceDE/>
        <w:autoSpaceDN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pt-BR" w:eastAsia="pt-BR"/>
        </w:rPr>
      </w:pPr>
    </w:p>
    <w:p w14:paraId="690A31CC" w14:textId="44ABF7F8" w:rsidR="00EF0C32" w:rsidRPr="00EF0C32" w:rsidRDefault="00EF0C32" w:rsidP="009332D8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color w:val="000000"/>
          <w:lang w:val="pt-BR" w:eastAsia="pt-BR"/>
        </w:rPr>
      </w:pPr>
      <w:r w:rsidRPr="00EF0C32">
        <w:rPr>
          <w:rFonts w:ascii="Times New Roman" w:eastAsia="Times New Roman" w:hAnsi="Times New Roman" w:cs="Times New Roman"/>
          <w:color w:val="000000"/>
          <w:lang w:val="pt-BR" w:eastAsia="pt-BR"/>
        </w:rPr>
        <w:t xml:space="preserve">De acordo com as normas internas do Programa </w:t>
      </w:r>
      <w:r w:rsidR="009332D8" w:rsidRPr="009332D8">
        <w:rPr>
          <w:rFonts w:ascii="Times New Roman" w:eastAsia="Times New Roman" w:hAnsi="Times New Roman" w:cs="Times New Roman"/>
          <w:color w:val="000000"/>
          <w:lang w:val="pt-BR" w:eastAsia="pt-BR"/>
        </w:rPr>
        <w:t>Mestrado Profissional</w:t>
      </w:r>
      <w:r w:rsidRPr="00EF0C32">
        <w:rPr>
          <w:rFonts w:ascii="Times New Roman" w:eastAsia="Times New Roman" w:hAnsi="Times New Roman" w:cs="Times New Roman"/>
          <w:color w:val="000000"/>
          <w:lang w:val="pt-BR" w:eastAsia="pt-BR"/>
        </w:rPr>
        <w:t xml:space="preserve"> em Enfermagem - </w:t>
      </w:r>
      <w:proofErr w:type="spellStart"/>
      <w:r w:rsidRPr="00EF0C32">
        <w:rPr>
          <w:rFonts w:ascii="Times New Roman" w:eastAsia="Times New Roman" w:hAnsi="Times New Roman" w:cs="Times New Roman"/>
          <w:color w:val="000000"/>
          <w:lang w:val="pt-BR" w:eastAsia="pt-BR"/>
        </w:rPr>
        <w:t>PPGEnf</w:t>
      </w:r>
      <w:proofErr w:type="spellEnd"/>
      <w:r w:rsidRPr="00EF0C32">
        <w:rPr>
          <w:rFonts w:ascii="Times New Roman" w:eastAsia="Times New Roman" w:hAnsi="Times New Roman" w:cs="Times New Roman"/>
          <w:color w:val="000000"/>
          <w:lang w:val="pt-BR" w:eastAsia="pt-BR"/>
        </w:rPr>
        <w:t>, da Universidade Estadual de Santa Cruz, declaro minha anuência e autorizo o</w:t>
      </w:r>
      <w:r w:rsidR="009332D8" w:rsidRPr="009332D8">
        <w:rPr>
          <w:rFonts w:ascii="Times New Roman" w:eastAsia="Times New Roman" w:hAnsi="Times New Roman" w:cs="Times New Roman"/>
          <w:color w:val="000000"/>
          <w:lang w:val="pt-BR" w:eastAsia="pt-BR"/>
        </w:rPr>
        <w:t xml:space="preserve"> </w:t>
      </w:r>
      <w:r w:rsidRPr="00EF0C32">
        <w:rPr>
          <w:rFonts w:ascii="Times New Roman" w:eastAsia="Times New Roman" w:hAnsi="Times New Roman" w:cs="Times New Roman"/>
          <w:color w:val="000000"/>
          <w:lang w:val="pt-BR" w:eastAsia="pt-BR"/>
        </w:rPr>
        <w:t>(a) mestrando</w:t>
      </w:r>
      <w:r w:rsidR="009332D8" w:rsidRPr="009332D8">
        <w:rPr>
          <w:rFonts w:ascii="Times New Roman" w:eastAsia="Times New Roman" w:hAnsi="Times New Roman" w:cs="Times New Roman"/>
          <w:color w:val="000000"/>
          <w:lang w:val="pt-BR" w:eastAsia="pt-BR"/>
        </w:rPr>
        <w:t xml:space="preserve"> </w:t>
      </w:r>
      <w:r w:rsidRPr="00EF0C32">
        <w:rPr>
          <w:rFonts w:ascii="Times New Roman" w:eastAsia="Times New Roman" w:hAnsi="Times New Roman" w:cs="Times New Roman"/>
          <w:color w:val="000000"/>
          <w:lang w:val="pt-BR" w:eastAsia="pt-BR"/>
        </w:rPr>
        <w:t xml:space="preserve">(a) a </w:t>
      </w:r>
      <w:r w:rsidR="009332D8" w:rsidRPr="009332D8">
        <w:rPr>
          <w:rFonts w:ascii="Times New Roman" w:eastAsia="Times New Roman" w:hAnsi="Times New Roman" w:cs="Times New Roman"/>
          <w:color w:val="000000"/>
          <w:lang w:val="pt-BR" w:eastAsia="pt-BR"/>
        </w:rPr>
        <w:t xml:space="preserve">agendar a </w:t>
      </w:r>
      <w:r w:rsidR="009332D8" w:rsidRPr="009332D8">
        <w:rPr>
          <w:rFonts w:ascii="Times New Roman" w:eastAsia="Times New Roman" w:hAnsi="Times New Roman" w:cs="Times New Roman"/>
          <w:b/>
          <w:bCs/>
          <w:color w:val="000000"/>
          <w:lang w:val="pt-BR" w:eastAsia="pt-BR"/>
        </w:rPr>
        <w:t>&lt;&lt;defesa/qualificação&gt;&gt;</w:t>
      </w:r>
      <w:r w:rsidR="009332D8" w:rsidRPr="009332D8">
        <w:rPr>
          <w:rFonts w:ascii="Times New Roman" w:eastAsia="Times New Roman" w:hAnsi="Times New Roman" w:cs="Times New Roman"/>
          <w:color w:val="000000"/>
          <w:lang w:val="pt-BR" w:eastAsia="pt-BR"/>
        </w:rPr>
        <w:t xml:space="preserve"> da sua </w:t>
      </w:r>
      <w:r w:rsidR="009332D8" w:rsidRPr="009332D8">
        <w:rPr>
          <w:rFonts w:ascii="Times New Roman" w:eastAsia="Times New Roman" w:hAnsi="Times New Roman" w:cs="Times New Roman"/>
          <w:b/>
          <w:bCs/>
          <w:color w:val="000000"/>
          <w:lang w:val="pt-BR" w:eastAsia="pt-BR"/>
        </w:rPr>
        <w:t>&lt;&lt;</w:t>
      </w:r>
      <w:r w:rsidR="009332D8" w:rsidRPr="009332D8">
        <w:rPr>
          <w:rFonts w:ascii="Times New Roman" w:eastAsia="Times New Roman" w:hAnsi="Times New Roman" w:cs="Times New Roman"/>
          <w:b/>
          <w:bCs/>
          <w:i/>
          <w:iCs/>
          <w:color w:val="000000"/>
          <w:lang w:val="pt-BR" w:eastAsia="pt-BR"/>
        </w:rPr>
        <w:t xml:space="preserve">dissertação OU </w:t>
      </w:r>
      <w:proofErr w:type="gramStart"/>
      <w:r w:rsidR="009332D8" w:rsidRPr="009332D8">
        <w:rPr>
          <w:rFonts w:ascii="Times New Roman" w:eastAsia="Times New Roman" w:hAnsi="Times New Roman" w:cs="Times New Roman"/>
          <w:b/>
          <w:bCs/>
          <w:i/>
          <w:iCs/>
          <w:color w:val="000000"/>
          <w:lang w:val="pt-BR" w:eastAsia="pt-BR"/>
        </w:rPr>
        <w:t>projeto</w:t>
      </w:r>
      <w:r w:rsidR="009332D8" w:rsidRPr="009332D8">
        <w:rPr>
          <w:rFonts w:ascii="Times New Roman" w:eastAsia="Times New Roman" w:hAnsi="Times New Roman" w:cs="Times New Roman"/>
          <w:b/>
          <w:bCs/>
          <w:color w:val="000000"/>
          <w:lang w:val="pt-BR" w:eastAsia="pt-BR"/>
        </w:rPr>
        <w:t>)&gt;</w:t>
      </w:r>
      <w:proofErr w:type="gramEnd"/>
      <w:r w:rsidR="009332D8" w:rsidRPr="009332D8">
        <w:rPr>
          <w:rFonts w:ascii="Times New Roman" w:eastAsia="Times New Roman" w:hAnsi="Times New Roman" w:cs="Times New Roman"/>
          <w:b/>
          <w:bCs/>
          <w:color w:val="000000"/>
          <w:lang w:val="pt-BR" w:eastAsia="pt-BR"/>
        </w:rPr>
        <w:t>&gt;</w:t>
      </w:r>
      <w:r w:rsidR="009332D8" w:rsidRPr="009332D8">
        <w:rPr>
          <w:rFonts w:ascii="Times New Roman" w:eastAsia="Times New Roman" w:hAnsi="Times New Roman" w:cs="Times New Roman"/>
          <w:color w:val="000000"/>
          <w:lang w:val="pt-BR" w:eastAsia="pt-BR"/>
        </w:rPr>
        <w:t xml:space="preserve"> conforme formulário eletrônico preenchido</w:t>
      </w:r>
      <w:r w:rsidRPr="00EF0C32">
        <w:rPr>
          <w:rFonts w:ascii="Times New Roman" w:eastAsia="Times New Roman" w:hAnsi="Times New Roman" w:cs="Times New Roman"/>
          <w:color w:val="000000"/>
          <w:lang w:val="pt-BR" w:eastAsia="pt-BR"/>
        </w:rPr>
        <w:t>.</w:t>
      </w:r>
    </w:p>
    <w:p w14:paraId="3B0B277E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5D94F436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0F3231AA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31201FF9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599D234A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7BE05F51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77CF0B5B" w14:textId="2C988B7B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  <w:r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  <w:t>___________________________________</w:t>
      </w:r>
    </w:p>
    <w:p w14:paraId="6C98CAA4" w14:textId="2B72D534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  <w:r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  <w:t>(NOME COMPLETO DO ORIENTADOR)</w:t>
      </w:r>
    </w:p>
    <w:p w14:paraId="063DBD34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15907AB0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66F53EE6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29BFC2B1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7799D178" w14:textId="77777777" w:rsidR="009332D8" w:rsidRDefault="009332D8" w:rsidP="00EF0C32">
      <w:pPr>
        <w:pStyle w:val="Ttulo"/>
        <w:ind w:left="0" w:right="3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</w:p>
    <w:p w14:paraId="716A6E4B" w14:textId="66767223" w:rsidR="00A2712C" w:rsidRDefault="00EF0C32" w:rsidP="009332D8">
      <w:pPr>
        <w:pStyle w:val="Ttulo"/>
        <w:ind w:left="0" w:right="3"/>
        <w:jc w:val="right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</w:pPr>
      <w:r w:rsidRPr="009332D8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  <w:t xml:space="preserve">Ilhéus-Bahia, </w:t>
      </w:r>
      <w:r w:rsidR="009332D8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  <w:t>___</w:t>
      </w:r>
      <w:r w:rsidRPr="009332D8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  <w:t>de</w:t>
      </w:r>
      <w:r w:rsidR="009332D8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  <w:t xml:space="preserve">____________ </w:t>
      </w:r>
      <w:proofErr w:type="spellStart"/>
      <w:r w:rsidRPr="009332D8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  <w:t>de</w:t>
      </w:r>
      <w:proofErr w:type="spellEnd"/>
      <w:r w:rsidR="009332D8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pt-BR" w:eastAsia="pt-BR"/>
        </w:rPr>
        <w:t>_______</w:t>
      </w:r>
    </w:p>
    <w:p w14:paraId="562EBA01" w14:textId="77777777" w:rsidR="009332D8" w:rsidRPr="009332D8" w:rsidRDefault="009332D8" w:rsidP="009332D8"/>
    <w:p w14:paraId="50369F60" w14:textId="77777777" w:rsidR="009332D8" w:rsidRPr="009332D8" w:rsidRDefault="009332D8" w:rsidP="009332D8"/>
    <w:p w14:paraId="70C1A40D" w14:textId="77777777" w:rsidR="009332D8" w:rsidRPr="009332D8" w:rsidRDefault="009332D8" w:rsidP="009332D8"/>
    <w:p w14:paraId="009CAFF3" w14:textId="77777777" w:rsidR="009332D8" w:rsidRPr="009332D8" w:rsidRDefault="009332D8" w:rsidP="009332D8"/>
    <w:p w14:paraId="017EB729" w14:textId="77777777" w:rsidR="009332D8" w:rsidRDefault="009332D8" w:rsidP="009332D8">
      <w:pPr>
        <w:rPr>
          <w:rFonts w:ascii="Times New Roman" w:eastAsia="Times New Roman" w:hAnsi="Times New Roman" w:cs="Times New Roman"/>
          <w:color w:val="000000"/>
          <w:lang w:val="pt-BR" w:eastAsia="pt-BR"/>
        </w:rPr>
      </w:pPr>
    </w:p>
    <w:p w14:paraId="7CAC8700" w14:textId="01C40690" w:rsidR="009332D8" w:rsidRPr="009332D8" w:rsidRDefault="009332D8" w:rsidP="009332D8">
      <w:pPr>
        <w:tabs>
          <w:tab w:val="left" w:pos="3742"/>
        </w:tabs>
      </w:pPr>
      <w:r>
        <w:tab/>
      </w:r>
    </w:p>
    <w:sectPr w:rsidR="009332D8" w:rsidRPr="009332D8" w:rsidSect="009332D8">
      <w:headerReference w:type="default" r:id="rId7"/>
      <w:footerReference w:type="default" r:id="rId8"/>
      <w:pgSz w:w="11910" w:h="16850"/>
      <w:pgMar w:top="1418" w:right="1134" w:bottom="1134" w:left="1701" w:header="284" w:footer="2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FE48E" w14:textId="77777777" w:rsidR="0059499F" w:rsidRDefault="0059499F">
      <w:r>
        <w:separator/>
      </w:r>
    </w:p>
  </w:endnote>
  <w:endnote w:type="continuationSeparator" w:id="0">
    <w:p w14:paraId="599AAA07" w14:textId="77777777" w:rsidR="0059499F" w:rsidRDefault="00594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0A015B" w14:textId="77777777" w:rsidR="009332D8" w:rsidRPr="009332D8" w:rsidRDefault="009332D8" w:rsidP="009332D8">
    <w:pPr>
      <w:spacing w:line="259" w:lineRule="auto"/>
      <w:ind w:left="606"/>
      <w:jc w:val="center"/>
      <w:rPr>
        <w:bCs/>
      </w:rPr>
    </w:pPr>
    <w:r w:rsidRPr="009332D8">
      <w:rPr>
        <w:bCs/>
        <w:sz w:val="12"/>
      </w:rPr>
      <w:t xml:space="preserve">UNIVERSIDADE ESTADUAL DE SANTA CRUZ – UESC </w:t>
    </w:r>
  </w:p>
  <w:p w14:paraId="39E2C54B" w14:textId="77777777" w:rsidR="009332D8" w:rsidRPr="009332D8" w:rsidRDefault="009332D8" w:rsidP="009332D8">
    <w:pPr>
      <w:spacing w:line="259" w:lineRule="auto"/>
      <w:ind w:left="544"/>
      <w:jc w:val="center"/>
      <w:rPr>
        <w:bCs/>
      </w:rPr>
    </w:pPr>
    <w:r w:rsidRPr="009332D8">
      <w:rPr>
        <w:bCs/>
        <w:i/>
        <w:sz w:val="12"/>
      </w:rPr>
      <w:t>Campus</w:t>
    </w:r>
    <w:r w:rsidRPr="009332D8">
      <w:rPr>
        <w:bCs/>
        <w:sz w:val="12"/>
      </w:rPr>
      <w:t xml:space="preserve"> Prof. Soane Nazaré de Andrade – Rodovia Jorge Amado, Km 16 </w:t>
    </w:r>
  </w:p>
  <w:p w14:paraId="4BB7A1CA" w14:textId="77777777" w:rsidR="009332D8" w:rsidRPr="009332D8" w:rsidRDefault="009332D8" w:rsidP="009332D8">
    <w:pPr>
      <w:spacing w:line="259" w:lineRule="auto"/>
      <w:ind w:left="545"/>
      <w:jc w:val="center"/>
      <w:rPr>
        <w:bCs/>
      </w:rPr>
    </w:pPr>
    <w:r w:rsidRPr="009332D8">
      <w:rPr>
        <w:bCs/>
        <w:sz w:val="12"/>
      </w:rPr>
      <w:t xml:space="preserve">Tel: Reitoria (73) 3680-5311 – Fax: (73) 3689-1126 </w:t>
    </w:r>
  </w:p>
  <w:p w14:paraId="50CE5C81" w14:textId="5EC6B087" w:rsidR="009332D8" w:rsidRPr="009332D8" w:rsidRDefault="009332D8" w:rsidP="009332D8">
    <w:pPr>
      <w:pStyle w:val="Rodap"/>
      <w:jc w:val="center"/>
      <w:rPr>
        <w:bCs/>
      </w:rPr>
    </w:pPr>
    <w:r w:rsidRPr="009332D8">
      <w:rPr>
        <w:bCs/>
        <w:sz w:val="12"/>
      </w:rPr>
      <w:t>CEP: 45.662-900 – Ilhéus – Bahia – Brasil E-mail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77B286" w14:textId="77777777" w:rsidR="0059499F" w:rsidRDefault="0059499F">
      <w:r>
        <w:separator/>
      </w:r>
    </w:p>
  </w:footnote>
  <w:footnote w:type="continuationSeparator" w:id="0">
    <w:p w14:paraId="5BF65B5E" w14:textId="77777777" w:rsidR="0059499F" w:rsidRDefault="00594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CE5518" w14:textId="654413B6" w:rsidR="003658DB" w:rsidRDefault="00BA7BCA" w:rsidP="003658DB">
    <w:pPr>
      <w:spacing w:before="12"/>
      <w:jc w:val="center"/>
      <w:rPr>
        <w:b/>
        <w:sz w:val="20"/>
      </w:rPr>
    </w:pPr>
    <w:r>
      <w:rPr>
        <w:b/>
        <w:noProof/>
        <w:sz w:val="20"/>
        <w:lang w:val="pt-BR" w:eastAsia="pt-BR"/>
      </w:rPr>
      <w:drawing>
        <wp:anchor distT="0" distB="0" distL="114300" distR="114300" simplePos="0" relativeHeight="251658240" behindDoc="0" locked="0" layoutInCell="1" allowOverlap="1" wp14:anchorId="522557FF" wp14:editId="7D1D9116">
          <wp:simplePos x="0" y="0"/>
          <wp:positionH relativeFrom="margin">
            <wp:align>right</wp:align>
          </wp:positionH>
          <wp:positionV relativeFrom="paragraph">
            <wp:posOffset>10722</wp:posOffset>
          </wp:positionV>
          <wp:extent cx="513192" cy="645525"/>
          <wp:effectExtent l="0" t="0" r="1270" b="2540"/>
          <wp:wrapNone/>
          <wp:docPr id="64628768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7780903" name="Imagem 86778090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3192" cy="645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E1ADA2" w14:textId="7BC2DE1D" w:rsidR="003658DB" w:rsidRDefault="003658DB" w:rsidP="003658DB">
    <w:pPr>
      <w:spacing w:before="12"/>
      <w:jc w:val="center"/>
      <w:rPr>
        <w:b/>
        <w:sz w:val="20"/>
      </w:rPr>
    </w:pPr>
    <w:r>
      <w:rPr>
        <w:noProof/>
        <w:lang w:val="pt-BR" w:eastAsia="pt-BR"/>
      </w:rPr>
      <w:drawing>
        <wp:anchor distT="0" distB="0" distL="0" distR="0" simplePos="0" relativeHeight="251657216" behindDoc="1" locked="0" layoutInCell="1" allowOverlap="1" wp14:anchorId="38DEAC79" wp14:editId="262066DE">
          <wp:simplePos x="0" y="0"/>
          <wp:positionH relativeFrom="page">
            <wp:posOffset>833120</wp:posOffset>
          </wp:positionH>
          <wp:positionV relativeFrom="topMargin">
            <wp:posOffset>191135</wp:posOffset>
          </wp:positionV>
          <wp:extent cx="580800" cy="719695"/>
          <wp:effectExtent l="0" t="0" r="0" b="4445"/>
          <wp:wrapNone/>
          <wp:docPr id="868189723" name="Imagem 8681897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580800" cy="719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0"/>
      </w:rPr>
      <w:t>UNIVERSIDADE ESTADUAL DE SANTA CRUZ – UESC</w:t>
    </w:r>
  </w:p>
  <w:p w14:paraId="28CF0A1A" w14:textId="7A3D8288" w:rsidR="003658DB" w:rsidRDefault="00A2712C" w:rsidP="003658DB">
    <w:pPr>
      <w:spacing w:before="12"/>
      <w:jc w:val="center"/>
      <w:rPr>
        <w:b/>
        <w:sz w:val="20"/>
      </w:rPr>
    </w:pPr>
    <w:r>
      <w:rPr>
        <w:b/>
        <w:sz w:val="20"/>
      </w:rPr>
      <w:t xml:space="preserve">PROGRAMA DE MESTRADO PROFISSIONAL EM ENFERMAGEM </w:t>
    </w:r>
    <w:r w:rsidR="003658DB">
      <w:rPr>
        <w:b/>
        <w:sz w:val="20"/>
      </w:rPr>
      <w:t>(PPGEnf)</w:t>
    </w:r>
  </w:p>
  <w:p w14:paraId="164AA930" w14:textId="12342C29" w:rsidR="008B04CA" w:rsidRDefault="008B04CA">
    <w:pPr>
      <w:pStyle w:val="Corpodetexto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216C0"/>
    <w:multiLevelType w:val="hybridMultilevel"/>
    <w:tmpl w:val="0898F512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C120919"/>
    <w:multiLevelType w:val="hybridMultilevel"/>
    <w:tmpl w:val="81C6E6C0"/>
    <w:lvl w:ilvl="0" w:tplc="7BB2F0C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A03C01"/>
    <w:multiLevelType w:val="hybridMultilevel"/>
    <w:tmpl w:val="437E8916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06407"/>
    <w:multiLevelType w:val="hybridMultilevel"/>
    <w:tmpl w:val="81C6E6C0"/>
    <w:lvl w:ilvl="0" w:tplc="FFFFFFFF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6D4B10"/>
    <w:multiLevelType w:val="hybridMultilevel"/>
    <w:tmpl w:val="F376B4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4F237C"/>
    <w:multiLevelType w:val="hybridMultilevel"/>
    <w:tmpl w:val="C1BA9E9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AB48AB"/>
    <w:multiLevelType w:val="hybridMultilevel"/>
    <w:tmpl w:val="6936A3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0F59B5"/>
    <w:multiLevelType w:val="hybridMultilevel"/>
    <w:tmpl w:val="372AA754"/>
    <w:lvl w:ilvl="0" w:tplc="2702F90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87F7D0D"/>
    <w:multiLevelType w:val="hybridMultilevel"/>
    <w:tmpl w:val="F660655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B47C09"/>
    <w:multiLevelType w:val="hybridMultilevel"/>
    <w:tmpl w:val="406E4E78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4C6178"/>
    <w:multiLevelType w:val="hybridMultilevel"/>
    <w:tmpl w:val="81C6E6C0"/>
    <w:lvl w:ilvl="0" w:tplc="FFFFFFFF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B46140"/>
    <w:multiLevelType w:val="hybridMultilevel"/>
    <w:tmpl w:val="54CC7930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F686609"/>
    <w:multiLevelType w:val="hybridMultilevel"/>
    <w:tmpl w:val="3C18D36E"/>
    <w:lvl w:ilvl="0" w:tplc="0416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FA0470"/>
    <w:multiLevelType w:val="hybridMultilevel"/>
    <w:tmpl w:val="EB106976"/>
    <w:lvl w:ilvl="0" w:tplc="7BB2F0C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35760D"/>
    <w:multiLevelType w:val="hybridMultilevel"/>
    <w:tmpl w:val="52F29782"/>
    <w:lvl w:ilvl="0" w:tplc="D084E3BC">
      <w:numFmt w:val="bullet"/>
      <w:lvlText w:val=""/>
      <w:lvlJc w:val="left"/>
      <w:pPr>
        <w:ind w:left="858" w:hanging="360"/>
      </w:pPr>
      <w:rPr>
        <w:rFonts w:ascii="Wingdings" w:eastAsia="Wingdings" w:hAnsi="Wingdings" w:cs="Wingdings" w:hint="default"/>
        <w:w w:val="100"/>
        <w:sz w:val="22"/>
        <w:szCs w:val="22"/>
        <w:lang w:val="pt-PT" w:eastAsia="en-US" w:bidi="ar-SA"/>
      </w:rPr>
    </w:lvl>
    <w:lvl w:ilvl="1" w:tplc="5218B80C">
      <w:numFmt w:val="bullet"/>
      <w:lvlText w:val="•"/>
      <w:lvlJc w:val="left"/>
      <w:pPr>
        <w:ind w:left="1738" w:hanging="360"/>
      </w:pPr>
      <w:rPr>
        <w:rFonts w:hint="default"/>
        <w:lang w:val="pt-PT" w:eastAsia="en-US" w:bidi="ar-SA"/>
      </w:rPr>
    </w:lvl>
    <w:lvl w:ilvl="2" w:tplc="317A8CCA">
      <w:numFmt w:val="bullet"/>
      <w:lvlText w:val="•"/>
      <w:lvlJc w:val="left"/>
      <w:pPr>
        <w:ind w:left="2617" w:hanging="360"/>
      </w:pPr>
      <w:rPr>
        <w:rFonts w:hint="default"/>
        <w:lang w:val="pt-PT" w:eastAsia="en-US" w:bidi="ar-SA"/>
      </w:rPr>
    </w:lvl>
    <w:lvl w:ilvl="3" w:tplc="87EE2E52">
      <w:numFmt w:val="bullet"/>
      <w:lvlText w:val="•"/>
      <w:lvlJc w:val="left"/>
      <w:pPr>
        <w:ind w:left="3495" w:hanging="360"/>
      </w:pPr>
      <w:rPr>
        <w:rFonts w:hint="default"/>
        <w:lang w:val="pt-PT" w:eastAsia="en-US" w:bidi="ar-SA"/>
      </w:rPr>
    </w:lvl>
    <w:lvl w:ilvl="4" w:tplc="63169CDA">
      <w:numFmt w:val="bullet"/>
      <w:lvlText w:val="•"/>
      <w:lvlJc w:val="left"/>
      <w:pPr>
        <w:ind w:left="4374" w:hanging="360"/>
      </w:pPr>
      <w:rPr>
        <w:rFonts w:hint="default"/>
        <w:lang w:val="pt-PT" w:eastAsia="en-US" w:bidi="ar-SA"/>
      </w:rPr>
    </w:lvl>
    <w:lvl w:ilvl="5" w:tplc="DDE2B6EA">
      <w:numFmt w:val="bullet"/>
      <w:lvlText w:val="•"/>
      <w:lvlJc w:val="left"/>
      <w:pPr>
        <w:ind w:left="5253" w:hanging="360"/>
      </w:pPr>
      <w:rPr>
        <w:rFonts w:hint="default"/>
        <w:lang w:val="pt-PT" w:eastAsia="en-US" w:bidi="ar-SA"/>
      </w:rPr>
    </w:lvl>
    <w:lvl w:ilvl="6" w:tplc="A4A03D70">
      <w:numFmt w:val="bullet"/>
      <w:lvlText w:val="•"/>
      <w:lvlJc w:val="left"/>
      <w:pPr>
        <w:ind w:left="6131" w:hanging="360"/>
      </w:pPr>
      <w:rPr>
        <w:rFonts w:hint="default"/>
        <w:lang w:val="pt-PT" w:eastAsia="en-US" w:bidi="ar-SA"/>
      </w:rPr>
    </w:lvl>
    <w:lvl w:ilvl="7" w:tplc="77E4F1BC">
      <w:numFmt w:val="bullet"/>
      <w:lvlText w:val="•"/>
      <w:lvlJc w:val="left"/>
      <w:pPr>
        <w:ind w:left="7010" w:hanging="360"/>
      </w:pPr>
      <w:rPr>
        <w:rFonts w:hint="default"/>
        <w:lang w:val="pt-PT" w:eastAsia="en-US" w:bidi="ar-SA"/>
      </w:rPr>
    </w:lvl>
    <w:lvl w:ilvl="8" w:tplc="53542434">
      <w:numFmt w:val="bullet"/>
      <w:lvlText w:val="•"/>
      <w:lvlJc w:val="left"/>
      <w:pPr>
        <w:ind w:left="7889" w:hanging="360"/>
      </w:pPr>
      <w:rPr>
        <w:rFonts w:hint="default"/>
        <w:lang w:val="pt-PT" w:eastAsia="en-US" w:bidi="ar-SA"/>
      </w:rPr>
    </w:lvl>
  </w:abstractNum>
  <w:abstractNum w:abstractNumId="15" w15:restartNumberingAfterBreak="0">
    <w:nsid w:val="696E7836"/>
    <w:multiLevelType w:val="hybridMultilevel"/>
    <w:tmpl w:val="81342B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0E120A"/>
    <w:multiLevelType w:val="hybridMultilevel"/>
    <w:tmpl w:val="8D206CC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6E785C"/>
    <w:multiLevelType w:val="hybridMultilevel"/>
    <w:tmpl w:val="5BC02AF0"/>
    <w:lvl w:ilvl="0" w:tplc="7BB2F0C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6"/>
  </w:num>
  <w:num w:numId="3">
    <w:abstractNumId w:val="0"/>
  </w:num>
  <w:num w:numId="4">
    <w:abstractNumId w:val="7"/>
  </w:num>
  <w:num w:numId="5">
    <w:abstractNumId w:val="15"/>
  </w:num>
  <w:num w:numId="6">
    <w:abstractNumId w:val="2"/>
  </w:num>
  <w:num w:numId="7">
    <w:abstractNumId w:val="9"/>
  </w:num>
  <w:num w:numId="8">
    <w:abstractNumId w:val="5"/>
  </w:num>
  <w:num w:numId="9">
    <w:abstractNumId w:val="12"/>
  </w:num>
  <w:num w:numId="10">
    <w:abstractNumId w:val="17"/>
  </w:num>
  <w:num w:numId="11">
    <w:abstractNumId w:val="13"/>
  </w:num>
  <w:num w:numId="12">
    <w:abstractNumId w:val="4"/>
  </w:num>
  <w:num w:numId="13">
    <w:abstractNumId w:val="8"/>
  </w:num>
  <w:num w:numId="14">
    <w:abstractNumId w:val="16"/>
  </w:num>
  <w:num w:numId="15">
    <w:abstractNumId w:val="1"/>
  </w:num>
  <w:num w:numId="16">
    <w:abstractNumId w:val="3"/>
  </w:num>
  <w:num w:numId="17">
    <w:abstractNumId w:val="11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NzYyNzS1MDI2NjdX0lEKTi0uzszPAykwtKgFAJhMFXYtAAAA"/>
  </w:docVars>
  <w:rsids>
    <w:rsidRoot w:val="008B04CA"/>
    <w:rsid w:val="000378BD"/>
    <w:rsid w:val="000517EA"/>
    <w:rsid w:val="00051E85"/>
    <w:rsid w:val="000558C0"/>
    <w:rsid w:val="00065C73"/>
    <w:rsid w:val="00086288"/>
    <w:rsid w:val="000873F2"/>
    <w:rsid w:val="000911B2"/>
    <w:rsid w:val="000E6FA5"/>
    <w:rsid w:val="00116B01"/>
    <w:rsid w:val="00136DD9"/>
    <w:rsid w:val="00150091"/>
    <w:rsid w:val="001C5536"/>
    <w:rsid w:val="001C5C1E"/>
    <w:rsid w:val="00220FD5"/>
    <w:rsid w:val="00232252"/>
    <w:rsid w:val="002A399F"/>
    <w:rsid w:val="002B0C4B"/>
    <w:rsid w:val="00351AE9"/>
    <w:rsid w:val="003658DB"/>
    <w:rsid w:val="003B7F85"/>
    <w:rsid w:val="003F141F"/>
    <w:rsid w:val="004D2648"/>
    <w:rsid w:val="004E0093"/>
    <w:rsid w:val="00511D0A"/>
    <w:rsid w:val="0054369D"/>
    <w:rsid w:val="00553B5F"/>
    <w:rsid w:val="0059499F"/>
    <w:rsid w:val="005A1655"/>
    <w:rsid w:val="005C13C0"/>
    <w:rsid w:val="00657676"/>
    <w:rsid w:val="006A0B15"/>
    <w:rsid w:val="006A62A4"/>
    <w:rsid w:val="006D0C24"/>
    <w:rsid w:val="006D181A"/>
    <w:rsid w:val="006E0CDD"/>
    <w:rsid w:val="007219CF"/>
    <w:rsid w:val="0076129A"/>
    <w:rsid w:val="007F50A0"/>
    <w:rsid w:val="00853385"/>
    <w:rsid w:val="008A6E1F"/>
    <w:rsid w:val="008B04CA"/>
    <w:rsid w:val="008C5600"/>
    <w:rsid w:val="00915DFA"/>
    <w:rsid w:val="009332D8"/>
    <w:rsid w:val="00995F13"/>
    <w:rsid w:val="009A5E38"/>
    <w:rsid w:val="009C1C22"/>
    <w:rsid w:val="009F73C0"/>
    <w:rsid w:val="00A2712C"/>
    <w:rsid w:val="00A714AA"/>
    <w:rsid w:val="00AD639F"/>
    <w:rsid w:val="00AF36E2"/>
    <w:rsid w:val="00B00A88"/>
    <w:rsid w:val="00B06A7E"/>
    <w:rsid w:val="00B103D3"/>
    <w:rsid w:val="00B76D96"/>
    <w:rsid w:val="00B973FE"/>
    <w:rsid w:val="00BA7BCA"/>
    <w:rsid w:val="00BE6753"/>
    <w:rsid w:val="00C159C5"/>
    <w:rsid w:val="00C91B5D"/>
    <w:rsid w:val="00D10FB4"/>
    <w:rsid w:val="00D21A7D"/>
    <w:rsid w:val="00D26E8C"/>
    <w:rsid w:val="00D4162E"/>
    <w:rsid w:val="00D44CAD"/>
    <w:rsid w:val="00D906D8"/>
    <w:rsid w:val="00DD2DA8"/>
    <w:rsid w:val="00DE41DE"/>
    <w:rsid w:val="00E013A0"/>
    <w:rsid w:val="00E44997"/>
    <w:rsid w:val="00E500F4"/>
    <w:rsid w:val="00E5419C"/>
    <w:rsid w:val="00E72DD2"/>
    <w:rsid w:val="00E82C64"/>
    <w:rsid w:val="00EB2A24"/>
    <w:rsid w:val="00EC18A4"/>
    <w:rsid w:val="00EE4C38"/>
    <w:rsid w:val="00EF0C32"/>
    <w:rsid w:val="00F10A3E"/>
    <w:rsid w:val="00F617E7"/>
    <w:rsid w:val="00F706D8"/>
    <w:rsid w:val="00F80D02"/>
    <w:rsid w:val="00F83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151FC5"/>
  <w15:docId w15:val="{F0EB9DA8-9C28-43CD-8A1E-A1FFC2370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pt-PT"/>
    </w:rPr>
  </w:style>
  <w:style w:type="paragraph" w:styleId="Ttulo1">
    <w:name w:val="heading 1"/>
    <w:basedOn w:val="Normal"/>
    <w:uiPriority w:val="1"/>
    <w:qFormat/>
    <w:pPr>
      <w:ind w:left="858" w:hanging="361"/>
      <w:outlineLvl w:val="0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</w:style>
  <w:style w:type="paragraph" w:styleId="Ttulo">
    <w:name w:val="Title"/>
    <w:basedOn w:val="Normal"/>
    <w:uiPriority w:val="1"/>
    <w:qFormat/>
    <w:pPr>
      <w:spacing w:before="136"/>
      <w:ind w:left="1845" w:right="1863"/>
      <w:jc w:val="center"/>
    </w:pPr>
    <w:rPr>
      <w:b/>
      <w:bCs/>
      <w:sz w:val="36"/>
      <w:szCs w:val="36"/>
    </w:rPr>
  </w:style>
  <w:style w:type="paragraph" w:styleId="PargrafodaLista">
    <w:name w:val="List Paragraph"/>
    <w:basedOn w:val="Normal"/>
    <w:uiPriority w:val="1"/>
    <w:qFormat/>
    <w:pPr>
      <w:ind w:left="858" w:hanging="361"/>
    </w:pPr>
  </w:style>
  <w:style w:type="paragraph" w:customStyle="1" w:styleId="TableParagraph">
    <w:name w:val="Table Paragraph"/>
    <w:basedOn w:val="Normal"/>
    <w:uiPriority w:val="1"/>
    <w:qFormat/>
    <w:pPr>
      <w:ind w:left="258"/>
      <w:jc w:val="center"/>
    </w:pPr>
  </w:style>
  <w:style w:type="paragraph" w:styleId="Cabealho">
    <w:name w:val="header"/>
    <w:basedOn w:val="Normal"/>
    <w:link w:val="CabealhoChar"/>
    <w:uiPriority w:val="99"/>
    <w:unhideWhenUsed/>
    <w:rsid w:val="0008628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86288"/>
    <w:rPr>
      <w:rFonts w:ascii="Arial" w:eastAsia="Arial" w:hAnsi="Arial" w:cs="Arial"/>
      <w:lang w:val="pt-PT"/>
    </w:rPr>
  </w:style>
  <w:style w:type="paragraph" w:styleId="Rodap">
    <w:name w:val="footer"/>
    <w:basedOn w:val="Normal"/>
    <w:link w:val="RodapChar"/>
    <w:uiPriority w:val="99"/>
    <w:unhideWhenUsed/>
    <w:rsid w:val="0008628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86288"/>
    <w:rPr>
      <w:rFonts w:ascii="Arial" w:eastAsia="Arial" w:hAnsi="Arial" w:cs="Arial"/>
      <w:lang w:val="pt-PT"/>
    </w:rPr>
  </w:style>
  <w:style w:type="character" w:styleId="Hyperlink">
    <w:name w:val="Hyperlink"/>
    <w:basedOn w:val="Fontepargpadro"/>
    <w:uiPriority w:val="99"/>
    <w:unhideWhenUsed/>
    <w:rsid w:val="001C5C1E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50091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136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Fontepargpadro"/>
    <w:rsid w:val="00EF0C32"/>
    <w:rPr>
      <w:rFonts w:ascii="Arial-BoldMT" w:hAnsi="Arial-BoldMT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EF0C32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Refdecomentrio">
    <w:name w:val="annotation reference"/>
    <w:basedOn w:val="Fontepargpadro"/>
    <w:uiPriority w:val="99"/>
    <w:semiHidden/>
    <w:unhideWhenUsed/>
    <w:rsid w:val="009332D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UNICAÇÃO INTERNA</vt:lpstr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UNICAÇÃO INTERNA</dc:title>
  <dc:creator>Aparecida de Fátima Andrade da Silva</dc:creator>
  <cp:lastModifiedBy>Poliana</cp:lastModifiedBy>
  <cp:revision>2</cp:revision>
  <cp:lastPrinted>2024-01-23T12:07:00Z</cp:lastPrinted>
  <dcterms:created xsi:type="dcterms:W3CDTF">2024-05-03T00:28:00Z</dcterms:created>
  <dcterms:modified xsi:type="dcterms:W3CDTF">2024-05-03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7-28T00:00:00Z</vt:filetime>
  </property>
</Properties>
</file>